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5725B" w:rsidR="00F57180" w:rsidP="00C0445C" w:rsidRDefault="00C0445C" w14:paraId="46F73157" w14:textId="5C473B0B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Hackathon – BI Problem Statement</w:t>
      </w:r>
    </w:p>
    <w:p w:rsidRPr="00A5725B" w:rsidR="00AF5BB3" w:rsidP="00C0445C" w:rsidRDefault="00AF5BB3" w14:paraId="4BAD1DB8" w14:textId="0516B8CD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STATEMENT 1</w:t>
      </w:r>
    </w:p>
    <w:p w:rsidRPr="00A5725B" w:rsidR="00A5725B" w:rsidP="001C2519" w:rsidRDefault="001C2519" w14:paraId="194943F0" w14:textId="2A635743">
      <w:pPr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7A3732">
        <w:rPr>
          <w:b/>
          <w:bCs/>
          <w:sz w:val="24"/>
          <w:szCs w:val="24"/>
        </w:rPr>
        <w:t>Problem Statement:</w:t>
      </w:r>
      <w:r w:rsidRPr="007A3732">
        <w:rPr>
          <w:sz w:val="24"/>
          <w:szCs w:val="24"/>
        </w:rPr>
        <w:t xml:space="preserve"> </w:t>
      </w:r>
      <w:r w:rsidR="007A3732">
        <w:rPr>
          <w:sz w:val="24"/>
          <w:szCs w:val="24"/>
        </w:rPr>
        <w:t xml:space="preserve">The problem statement defines </w:t>
      </w:r>
      <w:r w:rsidR="00A5725B">
        <w:rPr>
          <w:rFonts w:cstheme="minorHAnsi"/>
          <w:color w:val="000000" w:themeColor="text1"/>
          <w:sz w:val="24"/>
          <w:szCs w:val="24"/>
        </w:rPr>
        <w:t>analysis of spatial trends in</w:t>
      </w:r>
      <w:r w:rsidRPr="007A3732" w:rsidR="007A3732">
        <w:rPr>
          <w:rFonts w:cstheme="minorHAnsi"/>
          <w:color w:val="000000" w:themeColor="text1"/>
          <w:sz w:val="24"/>
          <w:szCs w:val="24"/>
        </w:rPr>
        <w:t xml:space="preserve"> Airbnb </w:t>
      </w:r>
      <w:r w:rsidR="007A3732">
        <w:rPr>
          <w:rFonts w:cstheme="minorHAnsi"/>
          <w:color w:val="000000" w:themeColor="text1"/>
          <w:sz w:val="24"/>
          <w:szCs w:val="24"/>
        </w:rPr>
        <w:t xml:space="preserve">(online marketplace for short-term homestays)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p</w:t>
      </w:r>
      <w:r w:rsidRPr="007A3732"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rice</w:t>
      </w:r>
      <w:r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based on several determinants like</w:t>
      </w:r>
      <w:r w:rsidRPr="007A3732"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Room Type, Location, Cleanliness Rating, and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many m</w:t>
      </w:r>
      <w:r w:rsidRPr="007A3732"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ore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covering different </w:t>
      </w:r>
      <w:r w:rsidRPr="007A3732"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European citie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. Based on the problem, answer the following questions - </w:t>
      </w:r>
    </w:p>
    <w:p w:rsidRPr="002C1A9B" w:rsidR="002C1A9B" w:rsidP="002C1A9B" w:rsidRDefault="002C1A9B" w14:paraId="01F724AE" w14:textId="6155493B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he </w:t>
      </w:r>
      <w:r w:rsidRPr="00B84C32" w:rsidR="001C2519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most </w:t>
      </w:r>
      <w:r w:rsidR="006B6FE0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expensive and affordable</w:t>
      </w:r>
      <w:r w:rsidRPr="00B84C32" w:rsidR="001C2519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cities for 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Airbnb </w:t>
      </w:r>
      <w:r w:rsidRPr="00B84C32" w:rsidR="001C2519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hosting</w:t>
      </w: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nd give suitable reasons.</w:t>
      </w:r>
    </w:p>
    <w:p w:rsidRPr="00B84C32" w:rsidR="001C2519" w:rsidP="7E099C68" w:rsidRDefault="3EE80D9F" w14:paraId="5D9C83FF" w14:textId="1A2C5086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mpa</w:t>
      </w:r>
      <w:r w:rsidRPr="7E099C68" w:rsidR="11FAA5A5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re </w:t>
      </w: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differences between weekday vs weekend booking patterns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o project rental rates </w:t>
      </w:r>
      <w:r w:rsidRPr="5A4E9312" w:rsidR="36FC7D0B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comparison 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n European cities.</w:t>
      </w:r>
      <w:r w:rsidRPr="5A4E9312" w:rsidR="2D087757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</w:t>
      </w:r>
      <w:r w:rsidRPr="7E099C68" w:rsidR="2D087757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Give suitable reasons.</w:t>
      </w:r>
    </w:p>
    <w:p w:rsidR="001C2519" w:rsidP="4302F183" w:rsidRDefault="0E3468D6" w14:paraId="6EE1AD2A" w14:textId="74D8649C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Pr="4302F183" w:rsidR="062E390A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important determinants of Airbnb prices </w:t>
      </w:r>
      <w:r w:rsidRPr="4302F183" w:rsidR="757208C9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(avg. guest satisfaction, avg. cleanliness ratings and so on)</w:t>
      </w:r>
      <w:r w:rsidRPr="4302F183" w:rsidR="41676664">
        <w:rPr>
          <w:rFonts w:eastAsia="Times New Roman"/>
          <w:color w:val="FF0000"/>
          <w:kern w:val="0"/>
          <w:sz w:val="24"/>
          <w:szCs w:val="24"/>
          <w:lang w:eastAsia="en-IN"/>
          <w14:ligatures w14:val="none"/>
        </w:rPr>
        <w:t xml:space="preserve"> </w:t>
      </w:r>
      <w:r w:rsidRPr="4302F183" w:rsidR="5259C059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to</w:t>
      </w:r>
      <w:r w:rsidRPr="4302F183" w:rsidR="062E390A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provide insights into areas of opportunity for </w:t>
      </w:r>
      <w:r w:rsidRPr="4302F183" w:rsidR="06ED5987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mprovement </w:t>
      </w:r>
      <w:r w:rsidRPr="4302F183" w:rsidR="062E390A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ncerning vacation rentals.</w:t>
      </w:r>
    </w:p>
    <w:p w:rsidRPr="00B84C32" w:rsidR="005E1362" w:rsidP="5A4E9312" w:rsidRDefault="3813AE1B" w14:paraId="03601001" w14:textId="5D848649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5A4E9312" w:rsidR="3813AE1B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dentify</w:t>
      </w:r>
      <w:r w:rsidRPr="5A4E9312" w:rsidR="3813AE1B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</w:t>
      </w:r>
      <w:r w:rsidRPr="5A4E9312" w:rsidR="4035BD4E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the important drivers </w:t>
      </w:r>
      <w:r w:rsidRPr="5A4E9312" w:rsidR="58E44477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n </w:t>
      </w:r>
      <w:r w:rsidRPr="5A4E9312" w:rsidR="19691F6C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Sales/Booking</w:t>
      </w:r>
      <w:r w:rsidRPr="5A4E9312" w:rsidR="56B9A4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o</w:t>
      </w:r>
      <w:r w:rsidRPr="5A4E9312" w:rsidR="19691F6C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cupancy</w:t>
      </w:r>
      <w:r w:rsidRPr="5A4E9312" w:rsidR="51D9C79E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cross different cities</w:t>
      </w:r>
      <w:r w:rsidRPr="5A4E9312" w:rsidR="4B8BB32E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.</w:t>
      </w:r>
    </w:p>
    <w:p w:rsidR="00C0445C" w:rsidP="001C2519" w:rsidRDefault="001C2519" w14:paraId="148CB442" w14:textId="21F6ED6B">
      <w:pPr>
        <w:jc w:val="both"/>
        <w:rPr>
          <w:rFonts w:cstheme="minorHAnsi"/>
        </w:rPr>
      </w:pPr>
      <w:r w:rsidRPr="001C2519">
        <w:rPr>
          <w:rFonts w:cstheme="minorHAnsi"/>
        </w:rPr>
        <w:t xml:space="preserve"> </w:t>
      </w:r>
    </w:p>
    <w:p w:rsidR="00A5725B" w:rsidP="001C2519" w:rsidRDefault="004F5725" w14:paraId="16A0C41C" w14:textId="40A838C4">
      <w:pPr>
        <w:jc w:val="both"/>
        <w:rPr>
          <w:rFonts w:cstheme="minorHAnsi"/>
          <w:sz w:val="24"/>
          <w:szCs w:val="24"/>
        </w:rPr>
      </w:pPr>
      <w:r w:rsidRPr="004F5725">
        <w:rPr>
          <w:rFonts w:cstheme="minorHAnsi"/>
          <w:b/>
          <w:bCs/>
          <w:sz w:val="24"/>
          <w:szCs w:val="24"/>
        </w:rPr>
        <w:t xml:space="preserve">Data link: </w:t>
      </w:r>
      <w:hyperlink w:history="1" r:id="rId5">
        <w:r w:rsidRPr="004F5725">
          <w:rPr>
            <w:rStyle w:val="Hyperlink"/>
            <w:rFonts w:cstheme="minorHAnsi"/>
            <w:sz w:val="24"/>
            <w:szCs w:val="24"/>
          </w:rPr>
          <w:t>Airbnb Prices in European Cities | Kaggle</w:t>
        </w:r>
      </w:hyperlink>
    </w:p>
    <w:p w:rsidRPr="00A5725B" w:rsidR="002E2DD4" w:rsidP="001C2519" w:rsidRDefault="002E2DD4" w14:paraId="10968C66" w14:textId="77777777">
      <w:pPr>
        <w:jc w:val="both"/>
        <w:rPr>
          <w:rFonts w:cstheme="minorHAnsi"/>
          <w:sz w:val="24"/>
          <w:szCs w:val="24"/>
        </w:rPr>
      </w:pPr>
    </w:p>
    <w:p w:rsidRPr="00D55D51" w:rsidR="00A200A7" w:rsidP="001C2519" w:rsidRDefault="005A2E82" w14:paraId="0387AA38" w14:textId="5B3B0F90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valuation</w:t>
      </w:r>
      <w:r w:rsidR="00355355">
        <w:rPr>
          <w:rFonts w:cstheme="minorHAnsi"/>
          <w:b/>
          <w:bCs/>
          <w:sz w:val="24"/>
          <w:szCs w:val="24"/>
        </w:rPr>
        <w:t xml:space="preserve"> </w:t>
      </w:r>
      <w:r w:rsidRPr="00D55D51" w:rsidR="00D55D51">
        <w:rPr>
          <w:rFonts w:cstheme="minorHAnsi"/>
          <w:b/>
          <w:bCs/>
          <w:sz w:val="24"/>
          <w:szCs w:val="24"/>
        </w:rPr>
        <w:t>Criteria:</w:t>
      </w:r>
    </w:p>
    <w:p w:rsidR="00D55D51" w:rsidP="00D866DE" w:rsidRDefault="00D866DE" w14:paraId="772A4270" w14:textId="27FFDD80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Quality of insights</w:t>
      </w:r>
      <w:r w:rsidR="002C1A9B">
        <w:rPr>
          <w:rFonts w:cstheme="minorHAnsi"/>
          <w:sz w:val="24"/>
          <w:szCs w:val="24"/>
        </w:rPr>
        <w:t xml:space="preserve"> provided</w:t>
      </w:r>
    </w:p>
    <w:p w:rsidR="00D866DE" w:rsidP="00D866DE" w:rsidRDefault="002C1A9B" w14:paraId="59F4B2AF" w14:textId="087B558E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presentation of the dashboard</w:t>
      </w:r>
    </w:p>
    <w:p w:rsidR="00A200A7" w:rsidP="246E97EA" w:rsidRDefault="00D866DE" w14:paraId="5779DCA2" w14:textId="5FB844C9">
      <w:pPr>
        <w:pStyle w:val="ListParagraph"/>
        <w:numPr>
          <w:ilvl w:val="0"/>
          <w:numId w:val="39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 xml:space="preserve">Performance efficiency </w:t>
      </w:r>
    </w:p>
    <w:p w:rsidRPr="00D866DE" w:rsidR="00A200A7" w:rsidP="001C2519" w:rsidRDefault="00BA004F" w14:paraId="44CE305A" w14:textId="01C90E0D">
      <w:pPr>
        <w:jc w:val="both"/>
        <w:rPr>
          <w:rFonts w:cstheme="minorHAnsi"/>
          <w:b/>
          <w:bCs/>
          <w:sz w:val="24"/>
          <w:szCs w:val="24"/>
        </w:rPr>
      </w:pPr>
      <w:r w:rsidRPr="00D866DE">
        <w:rPr>
          <w:rFonts w:cstheme="minorHAnsi"/>
          <w:b/>
          <w:bCs/>
          <w:sz w:val="24"/>
          <w:szCs w:val="24"/>
        </w:rPr>
        <w:t>Submission:</w:t>
      </w:r>
    </w:p>
    <w:p w:rsidRPr="00D866DE" w:rsidR="00BA004F" w:rsidP="00BA004F" w:rsidRDefault="00A5725B" w14:paraId="192CCCC3" w14:textId="29FC8195">
      <w:pPr>
        <w:pStyle w:val="ListParagraph"/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e </w:t>
      </w:r>
      <w:r w:rsidR="002E2DD4">
        <w:rPr>
          <w:rFonts w:cstheme="minorHAnsi"/>
          <w:sz w:val="24"/>
          <w:szCs w:val="24"/>
        </w:rPr>
        <w:t xml:space="preserve">Tableau dashboard file </w:t>
      </w:r>
      <w:r w:rsidRPr="00D866DE" w:rsidR="00BA004F">
        <w:rPr>
          <w:rFonts w:cstheme="minorHAnsi"/>
          <w:sz w:val="24"/>
          <w:szCs w:val="24"/>
        </w:rPr>
        <w:t>(.twbx) containing the required dashboard.</w:t>
      </w:r>
    </w:p>
    <w:p w:rsidR="00BA004F" w:rsidP="246E97EA" w:rsidRDefault="00BA004F" w14:paraId="6461FCCA" w14:textId="6A464241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>One word document summarising the insights from the dashboard.</w:t>
      </w:r>
    </w:p>
    <w:p w:rsidRPr="00D866DE" w:rsidR="00003DEC" w:rsidP="246E97EA" w:rsidRDefault="5822904C" w14:paraId="6CE34BCE" w14:textId="442CF77C">
      <w:pPr>
        <w:jc w:val="both"/>
        <w:rPr>
          <w:b/>
          <w:bCs/>
          <w:sz w:val="24"/>
          <w:szCs w:val="24"/>
        </w:rPr>
      </w:pPr>
      <w:r w:rsidRPr="246E97EA">
        <w:rPr>
          <w:b/>
          <w:bCs/>
          <w:sz w:val="24"/>
          <w:szCs w:val="24"/>
        </w:rPr>
        <w:t>Links for Reference</w:t>
      </w:r>
      <w:r w:rsidRPr="246E97EA" w:rsidR="009505E8">
        <w:rPr>
          <w:b/>
          <w:bCs/>
          <w:sz w:val="24"/>
          <w:szCs w:val="24"/>
        </w:rPr>
        <w:t xml:space="preserve">: </w:t>
      </w:r>
    </w:p>
    <w:p w:rsidR="4BF32FAA" w:rsidP="246E97EA" w:rsidRDefault="004777E6" w14:paraId="5C2178DE" w14:textId="0F8EFB5D">
      <w:pPr>
        <w:jc w:val="both"/>
        <w:rPr>
          <w:b/>
          <w:bCs/>
          <w:sz w:val="24"/>
          <w:szCs w:val="24"/>
        </w:rPr>
      </w:pPr>
      <w:hyperlink r:id="rId6">
        <w:r w:rsidRPr="246E97EA" w:rsidR="4BF32FAA">
          <w:rPr>
            <w:rStyle w:val="Hyperlink"/>
            <w:sz w:val="24"/>
            <w:szCs w:val="24"/>
          </w:rPr>
          <w:t>Refer this video link to Download and Install Tableau Desktop 14-day free trial version</w:t>
        </w:r>
      </w:hyperlink>
    </w:p>
    <w:p w:rsidR="06E2CA33" w:rsidP="246E97EA" w:rsidRDefault="004777E6" w14:paraId="2327E032" w14:textId="43AD61FE">
      <w:pPr>
        <w:jc w:val="both"/>
        <w:rPr>
          <w:sz w:val="20"/>
          <w:szCs w:val="20"/>
        </w:rPr>
      </w:pPr>
      <w:hyperlink r:id="rId7">
        <w:r w:rsidRPr="246E97EA" w:rsidR="06E2CA33">
          <w:rPr>
            <w:rStyle w:val="Hyperlink"/>
            <w:sz w:val="24"/>
            <w:szCs w:val="24"/>
          </w:rPr>
          <w:t>Refer this link to get started with Tableau Desktop</w:t>
        </w:r>
      </w:hyperlink>
    </w:p>
    <w:p w:rsidR="00A200A7" w:rsidP="001C2519" w:rsidRDefault="00A200A7" w14:paraId="7956F9EB" w14:textId="0F646B7F">
      <w:pPr>
        <w:jc w:val="both"/>
        <w:rPr>
          <w:rFonts w:cstheme="minorHAnsi"/>
          <w:b/>
          <w:bCs/>
        </w:rPr>
      </w:pPr>
    </w:p>
    <w:p w:rsidR="00A5725B" w:rsidP="001C2519" w:rsidRDefault="00A5725B" w14:paraId="1A7CA734" w14:textId="3090215E">
      <w:pPr>
        <w:jc w:val="both"/>
        <w:rPr>
          <w:rFonts w:cstheme="minorHAnsi"/>
          <w:b/>
          <w:bCs/>
        </w:rPr>
      </w:pPr>
    </w:p>
    <w:p w:rsidR="00A5725B" w:rsidP="001C2519" w:rsidRDefault="00A5725B" w14:paraId="245CD9A8" w14:textId="1916D8F3">
      <w:pPr>
        <w:jc w:val="both"/>
        <w:rPr>
          <w:rFonts w:cstheme="minorHAnsi"/>
          <w:b/>
          <w:bCs/>
        </w:rPr>
      </w:pPr>
    </w:p>
    <w:p w:rsidR="00A5725B" w:rsidP="001C2519" w:rsidRDefault="00A5725B" w14:paraId="1C8DB0BB" w14:textId="02C1B03B">
      <w:pPr>
        <w:jc w:val="both"/>
        <w:rPr>
          <w:rFonts w:cstheme="minorHAnsi"/>
          <w:b/>
          <w:bCs/>
        </w:rPr>
      </w:pPr>
    </w:p>
    <w:p w:rsidR="00A5725B" w:rsidP="001C2519" w:rsidRDefault="00A5725B" w14:paraId="5B92870C" w14:textId="1F53B95F">
      <w:pPr>
        <w:jc w:val="both"/>
        <w:rPr>
          <w:rFonts w:cstheme="minorHAnsi"/>
          <w:b/>
          <w:bCs/>
        </w:rPr>
      </w:pPr>
    </w:p>
    <w:p w:rsidR="00A200A7" w:rsidP="001C2519" w:rsidRDefault="00A200A7" w14:paraId="04240371" w14:textId="0E6D0AC6">
      <w:pPr>
        <w:jc w:val="both"/>
        <w:rPr>
          <w:rFonts w:cstheme="minorHAnsi"/>
          <w:b/>
          <w:bCs/>
        </w:rPr>
      </w:pPr>
    </w:p>
    <w:sectPr w:rsidR="00A200A7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Cl/jK6k3jTTc8" int2:id="nD1TmQyE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36360"/>
    <w:multiLevelType w:val="multilevel"/>
    <w:tmpl w:val="6DB4F50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935608"/>
    <w:multiLevelType w:val="multilevel"/>
    <w:tmpl w:val="5646299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CF54C3"/>
    <w:multiLevelType w:val="hybridMultilevel"/>
    <w:tmpl w:val="FAA2BD34"/>
    <w:lvl w:ilvl="0" w:tplc="4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100C5BD4"/>
    <w:multiLevelType w:val="hybridMultilevel"/>
    <w:tmpl w:val="4086D34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D673E4"/>
    <w:multiLevelType w:val="hybridMultilevel"/>
    <w:tmpl w:val="042C73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30F15"/>
    <w:multiLevelType w:val="multilevel"/>
    <w:tmpl w:val="7BF04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E779D5"/>
    <w:multiLevelType w:val="multilevel"/>
    <w:tmpl w:val="8B98D15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680F1B"/>
    <w:multiLevelType w:val="multilevel"/>
    <w:tmpl w:val="53C2BBB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9B7F66"/>
    <w:multiLevelType w:val="multilevel"/>
    <w:tmpl w:val="642A183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014A1C"/>
    <w:multiLevelType w:val="multilevel"/>
    <w:tmpl w:val="92E6253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2946C0"/>
    <w:multiLevelType w:val="multilevel"/>
    <w:tmpl w:val="01C64D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2F0F3F"/>
    <w:multiLevelType w:val="multilevel"/>
    <w:tmpl w:val="3D706962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D6172B"/>
    <w:multiLevelType w:val="multilevel"/>
    <w:tmpl w:val="E3E68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2ABD451F"/>
    <w:multiLevelType w:val="multilevel"/>
    <w:tmpl w:val="F6B89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676A59"/>
    <w:multiLevelType w:val="multilevel"/>
    <w:tmpl w:val="6F8EF82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900427"/>
    <w:multiLevelType w:val="multilevel"/>
    <w:tmpl w:val="EEA003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D111B0"/>
    <w:multiLevelType w:val="multilevel"/>
    <w:tmpl w:val="6EE6D2C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82B5C"/>
    <w:multiLevelType w:val="multilevel"/>
    <w:tmpl w:val="5ADAEFA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B405A7"/>
    <w:multiLevelType w:val="hybridMultilevel"/>
    <w:tmpl w:val="F40AD2C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10C36F7"/>
    <w:multiLevelType w:val="multilevel"/>
    <w:tmpl w:val="A2E6C8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137362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1" w15:restartNumberingAfterBreak="0">
    <w:nsid w:val="43902A9F"/>
    <w:multiLevelType w:val="hybridMultilevel"/>
    <w:tmpl w:val="3D9CDAA8"/>
    <w:lvl w:ilvl="0" w:tplc="B088FD8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8B50120"/>
    <w:multiLevelType w:val="hybridMultilevel"/>
    <w:tmpl w:val="A1D622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E5E19"/>
    <w:multiLevelType w:val="multilevel"/>
    <w:tmpl w:val="423C7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700530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25" w15:restartNumberingAfterBreak="0">
    <w:nsid w:val="51B265FE"/>
    <w:multiLevelType w:val="hybridMultilevel"/>
    <w:tmpl w:val="29063D0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9326AA"/>
    <w:multiLevelType w:val="multilevel"/>
    <w:tmpl w:val="27BA8FF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7F6A07"/>
    <w:multiLevelType w:val="hybridMultilevel"/>
    <w:tmpl w:val="B63A7AAE"/>
    <w:lvl w:ilvl="0" w:tplc="4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5DFE1525"/>
    <w:multiLevelType w:val="multilevel"/>
    <w:tmpl w:val="B5643B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F20D02"/>
    <w:multiLevelType w:val="multilevel"/>
    <w:tmpl w:val="8480AE1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3329EA"/>
    <w:multiLevelType w:val="hybridMultilevel"/>
    <w:tmpl w:val="726E8738"/>
    <w:lvl w:ilvl="0" w:tplc="40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1" w15:restartNumberingAfterBreak="0">
    <w:nsid w:val="6BF435B3"/>
    <w:multiLevelType w:val="multilevel"/>
    <w:tmpl w:val="E7B6CC9E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32" w15:restartNumberingAfterBreak="0">
    <w:nsid w:val="6DF404F2"/>
    <w:multiLevelType w:val="multilevel"/>
    <w:tmpl w:val="B5749B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C82FE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F3B0240"/>
    <w:multiLevelType w:val="multilevel"/>
    <w:tmpl w:val="DBAE5B8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9F4B6E"/>
    <w:multiLevelType w:val="multilevel"/>
    <w:tmpl w:val="0DC801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28768C"/>
    <w:multiLevelType w:val="multilevel"/>
    <w:tmpl w:val="738C5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C2900F0"/>
    <w:multiLevelType w:val="multilevel"/>
    <w:tmpl w:val="3D00A8AA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664411"/>
    <w:multiLevelType w:val="hybridMultilevel"/>
    <w:tmpl w:val="F282FB84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56490081">
    <w:abstractNumId w:val="12"/>
  </w:num>
  <w:num w:numId="2" w16cid:durableId="880240003">
    <w:abstractNumId w:val="3"/>
  </w:num>
  <w:num w:numId="3" w16cid:durableId="209196576">
    <w:abstractNumId w:val="5"/>
  </w:num>
  <w:num w:numId="4" w16cid:durableId="2037457931">
    <w:abstractNumId w:val="36"/>
  </w:num>
  <w:num w:numId="5" w16cid:durableId="1867475188">
    <w:abstractNumId w:val="29"/>
  </w:num>
  <w:num w:numId="6" w16cid:durableId="351733720">
    <w:abstractNumId w:val="35"/>
  </w:num>
  <w:num w:numId="7" w16cid:durableId="344330605">
    <w:abstractNumId w:val="23"/>
  </w:num>
  <w:num w:numId="8" w16cid:durableId="1220677705">
    <w:abstractNumId w:val="9"/>
  </w:num>
  <w:num w:numId="9" w16cid:durableId="2105759511">
    <w:abstractNumId w:val="17"/>
  </w:num>
  <w:num w:numId="10" w16cid:durableId="1298756753">
    <w:abstractNumId w:val="1"/>
  </w:num>
  <w:num w:numId="11" w16cid:durableId="617300831">
    <w:abstractNumId w:val="13"/>
  </w:num>
  <w:num w:numId="12" w16cid:durableId="1385637296">
    <w:abstractNumId w:val="32"/>
  </w:num>
  <w:num w:numId="13" w16cid:durableId="116796965">
    <w:abstractNumId w:val="16"/>
  </w:num>
  <w:num w:numId="14" w16cid:durableId="1804345770">
    <w:abstractNumId w:val="34"/>
  </w:num>
  <w:num w:numId="15" w16cid:durableId="613025064">
    <w:abstractNumId w:val="0"/>
  </w:num>
  <w:num w:numId="16" w16cid:durableId="1895504801">
    <w:abstractNumId w:val="14"/>
  </w:num>
  <w:num w:numId="17" w16cid:durableId="415058260">
    <w:abstractNumId w:val="7"/>
  </w:num>
  <w:num w:numId="18" w16cid:durableId="1570186693">
    <w:abstractNumId w:val="11"/>
  </w:num>
  <w:num w:numId="19" w16cid:durableId="1062024068">
    <w:abstractNumId w:val="28"/>
  </w:num>
  <w:num w:numId="20" w16cid:durableId="43409122">
    <w:abstractNumId w:val="19"/>
  </w:num>
  <w:num w:numId="21" w16cid:durableId="1477719677">
    <w:abstractNumId w:val="10"/>
  </w:num>
  <w:num w:numId="22" w16cid:durableId="543568118">
    <w:abstractNumId w:val="26"/>
  </w:num>
  <w:num w:numId="23" w16cid:durableId="2057118139">
    <w:abstractNumId w:val="6"/>
  </w:num>
  <w:num w:numId="24" w16cid:durableId="823550957">
    <w:abstractNumId w:val="8"/>
  </w:num>
  <w:num w:numId="25" w16cid:durableId="1395666094">
    <w:abstractNumId w:val="37"/>
  </w:num>
  <w:num w:numId="26" w16cid:durableId="1118911391">
    <w:abstractNumId w:val="15"/>
  </w:num>
  <w:num w:numId="27" w16cid:durableId="768038717">
    <w:abstractNumId w:val="4"/>
  </w:num>
  <w:num w:numId="28" w16cid:durableId="580796408">
    <w:abstractNumId w:val="27"/>
  </w:num>
  <w:num w:numId="29" w16cid:durableId="1222326544">
    <w:abstractNumId w:val="30"/>
  </w:num>
  <w:num w:numId="30" w16cid:durableId="699748916">
    <w:abstractNumId w:val="31"/>
  </w:num>
  <w:num w:numId="31" w16cid:durableId="1341081173">
    <w:abstractNumId w:val="33"/>
  </w:num>
  <w:num w:numId="32" w16cid:durableId="1987661801">
    <w:abstractNumId w:val="21"/>
  </w:num>
  <w:num w:numId="33" w16cid:durableId="1479492360">
    <w:abstractNumId w:val="20"/>
  </w:num>
  <w:num w:numId="34" w16cid:durableId="193932656">
    <w:abstractNumId w:val="24"/>
  </w:num>
  <w:num w:numId="35" w16cid:durableId="142046893">
    <w:abstractNumId w:val="2"/>
  </w:num>
  <w:num w:numId="36" w16cid:durableId="1215704209">
    <w:abstractNumId w:val="38"/>
  </w:num>
  <w:num w:numId="37" w16cid:durableId="1396780323">
    <w:abstractNumId w:val="25"/>
  </w:num>
  <w:num w:numId="38" w16cid:durableId="249504795">
    <w:abstractNumId w:val="22"/>
  </w:num>
  <w:num w:numId="39" w16cid:durableId="212376407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A2NzE0MDY2sLBU0lEKTi0uzszPAykwqwUAWxKJLywAAAA="/>
  </w:docVars>
  <w:rsids>
    <w:rsidRoot w:val="002C1465"/>
    <w:rsid w:val="00003DEC"/>
    <w:rsid w:val="000119AC"/>
    <w:rsid w:val="000135C1"/>
    <w:rsid w:val="000139C6"/>
    <w:rsid w:val="000D3295"/>
    <w:rsid w:val="001112BE"/>
    <w:rsid w:val="00114A6F"/>
    <w:rsid w:val="001C2519"/>
    <w:rsid w:val="00215857"/>
    <w:rsid w:val="002C1465"/>
    <w:rsid w:val="002C1A9B"/>
    <w:rsid w:val="002E2DD4"/>
    <w:rsid w:val="00355355"/>
    <w:rsid w:val="004777E6"/>
    <w:rsid w:val="004A5965"/>
    <w:rsid w:val="004C1673"/>
    <w:rsid w:val="004F5725"/>
    <w:rsid w:val="00511BC3"/>
    <w:rsid w:val="00564491"/>
    <w:rsid w:val="005A2E82"/>
    <w:rsid w:val="005E1362"/>
    <w:rsid w:val="00625445"/>
    <w:rsid w:val="006B6FE0"/>
    <w:rsid w:val="006D759B"/>
    <w:rsid w:val="00700A4F"/>
    <w:rsid w:val="007427C3"/>
    <w:rsid w:val="007A3732"/>
    <w:rsid w:val="007F6B09"/>
    <w:rsid w:val="00946A02"/>
    <w:rsid w:val="009505E8"/>
    <w:rsid w:val="00985EE9"/>
    <w:rsid w:val="00A200A7"/>
    <w:rsid w:val="00A5725B"/>
    <w:rsid w:val="00AB64A0"/>
    <w:rsid w:val="00AD5B5A"/>
    <w:rsid w:val="00AF5BB3"/>
    <w:rsid w:val="00B23D44"/>
    <w:rsid w:val="00B84C32"/>
    <w:rsid w:val="00BA004F"/>
    <w:rsid w:val="00C0445C"/>
    <w:rsid w:val="00C971EC"/>
    <w:rsid w:val="00D55D51"/>
    <w:rsid w:val="00D866DE"/>
    <w:rsid w:val="00EA14D4"/>
    <w:rsid w:val="00EB642D"/>
    <w:rsid w:val="00F14785"/>
    <w:rsid w:val="00F57180"/>
    <w:rsid w:val="062E390A"/>
    <w:rsid w:val="06E2CA33"/>
    <w:rsid w:val="06ED5987"/>
    <w:rsid w:val="0E3468D6"/>
    <w:rsid w:val="11FAA5A5"/>
    <w:rsid w:val="19691F6C"/>
    <w:rsid w:val="1ACF7059"/>
    <w:rsid w:val="1DB19D42"/>
    <w:rsid w:val="23964296"/>
    <w:rsid w:val="246E97EA"/>
    <w:rsid w:val="2807E304"/>
    <w:rsid w:val="2B2BD69B"/>
    <w:rsid w:val="2B519163"/>
    <w:rsid w:val="2D087757"/>
    <w:rsid w:val="36FC7D0B"/>
    <w:rsid w:val="3813AE1B"/>
    <w:rsid w:val="3EE80D9F"/>
    <w:rsid w:val="4035BD4E"/>
    <w:rsid w:val="41676664"/>
    <w:rsid w:val="4302F183"/>
    <w:rsid w:val="43E951EE"/>
    <w:rsid w:val="4B7A1634"/>
    <w:rsid w:val="4B8BB32E"/>
    <w:rsid w:val="4BF32FAA"/>
    <w:rsid w:val="51D9C79E"/>
    <w:rsid w:val="5259C059"/>
    <w:rsid w:val="56B9A412"/>
    <w:rsid w:val="5822904C"/>
    <w:rsid w:val="58E44477"/>
    <w:rsid w:val="5A4E9312"/>
    <w:rsid w:val="629EECE7"/>
    <w:rsid w:val="69AA7CDE"/>
    <w:rsid w:val="6B464D3F"/>
    <w:rsid w:val="6D921894"/>
    <w:rsid w:val="6DE05DCF"/>
    <w:rsid w:val="757208C9"/>
    <w:rsid w:val="7E099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E42C"/>
  <w15:chartTrackingRefBased/>
  <w15:docId w15:val="{3FE05162-06A4-4DDB-9E29-EABBD699F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519"/>
    <w:pPr>
      <w:ind w:left="720"/>
      <w:contextualSpacing/>
    </w:pPr>
  </w:style>
  <w:style w:type="paragraph" w:styleId="paragraph" w:customStyle="1">
    <w:name w:val="paragraph"/>
    <w:basedOn w:val="Normal"/>
    <w:rsid w:val="00A200A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kern w:val="0"/>
      <w:sz w:val="24"/>
      <w:szCs w:val="24"/>
      <w:lang w:eastAsia="en-IN"/>
      <w14:ligatures w14:val="none"/>
    </w:rPr>
  </w:style>
  <w:style w:type="character" w:styleId="normaltextrun" w:customStyle="1">
    <w:name w:val="normaltextrun"/>
    <w:basedOn w:val="DefaultParagraphFont"/>
    <w:rsid w:val="00A200A7"/>
  </w:style>
  <w:style w:type="character" w:styleId="eop" w:customStyle="1">
    <w:name w:val="eop"/>
    <w:basedOn w:val="DefaultParagraphFont"/>
    <w:rsid w:val="00A200A7"/>
  </w:style>
  <w:style w:type="character" w:styleId="Hyperlink">
    <w:name w:val="Hyperlink"/>
    <w:basedOn w:val="DefaultParagraphFont"/>
    <w:uiPriority w:val="99"/>
    <w:semiHidden/>
    <w:unhideWhenUsed/>
    <w:rsid w:val="004F572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05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3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www.youtube.com/watch?v=3GT_TLIeCbE&amp;ab_channel=Simplilearn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www.youtube.com/watch?v=B6EbUuzhE-I&amp;ab_channel=NICITACADEMY2.0" TargetMode="External" Id="rId6" /><Relationship Type="http://schemas.openxmlformats.org/officeDocument/2006/relationships/hyperlink" Target="https://www.kaggle.com/datasets/thedevastator/airbnb-prices-in-european-cities?select=budapest_weekdays.csv" TargetMode="External" Id="rId5" /><Relationship Type="http://schemas.microsoft.com/office/2020/10/relationships/intelligence" Target="intelligence2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Harsh V Shalihotri</dc:creator>
  <keywords/>
  <dc:description/>
  <lastModifiedBy>Harsh V Shalihotri</lastModifiedBy>
  <revision>43</revision>
  <dcterms:created xsi:type="dcterms:W3CDTF">2023-03-13T14:12:00.0000000Z</dcterms:created>
  <dcterms:modified xsi:type="dcterms:W3CDTF">2023-03-20T08:29:12.5648858Z</dcterms:modified>
</coreProperties>
</file>